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ECF849" w14:textId="5D4D000A" w:rsidR="00292FD9" w:rsidRDefault="00292FD9">
      <w:r>
        <w:t>Freezing fat.article.COR.MZ</w:t>
      </w:r>
    </w:p>
    <w:p w14:paraId="4B7F31FF" w14:textId="083CD890" w:rsidR="00292FD9" w:rsidRDefault="00292FD9">
      <w:r>
        <w:t>/freezing fat</w:t>
      </w:r>
    </w:p>
    <w:p w14:paraId="214CAEC8" w14:textId="334B173E" w:rsidR="00292FD9" w:rsidRDefault="00292FD9">
      <w:r>
        <w:t>Kw: freezing fat</w:t>
      </w:r>
    </w:p>
    <w:p w14:paraId="62C7765F" w14:textId="7F736B81" w:rsidR="00292FD9" w:rsidRDefault="00292FD9">
      <w:r>
        <w:t xml:space="preserve">META: Freezing fat cells with CoolSculpting is a safe and effective way to reduce stubborn bulges that resist diet and exercise. Learn more about CoolSculpting. </w:t>
      </w:r>
    </w:p>
    <w:p w14:paraId="09F042E8" w14:textId="451F9A86" w:rsidR="00292FD9" w:rsidRDefault="00292FD9">
      <w:r>
        <w:t>FREEZING FAT | COOLSCULPTING | CRYOLIPOLYSIS</w:t>
      </w:r>
    </w:p>
    <w:p w14:paraId="6877EEE7" w14:textId="594D3015" w:rsidR="00292FD9" w:rsidRDefault="00292FD9">
      <w:r>
        <w:t xml:space="preserve">Freezing fat cells with CoolSculpting is a great way to reduce bulges without surgery and little to no downtime. This popular body contouring treatment utilizes patented cooling technology that targets stubborn fat cells that resist diet and exercise. </w:t>
      </w:r>
      <w:r w:rsidR="007A7C63">
        <w:t xml:space="preserve"> Read on to learn more about CoolSculpting and discover if freezing fat can help you achieve a slimmer, more sculpted physique. </w:t>
      </w:r>
    </w:p>
    <w:p w14:paraId="6B336B32" w14:textId="1F2F2234" w:rsidR="007A7C63" w:rsidRDefault="007A7C63">
      <w:r>
        <w:t>HOW DOES FAT FREEZING WORK?</w:t>
      </w:r>
    </w:p>
    <w:p w14:paraId="6E3FE540" w14:textId="3C5BE360" w:rsidR="007A7C63" w:rsidRDefault="007A7C63">
      <w:r>
        <w:t xml:space="preserve">Fat freezing with </w:t>
      </w:r>
      <w:r w:rsidRPr="00324BCD">
        <w:rPr>
          <w:u w:val="single"/>
        </w:rPr>
        <w:t>CoolSculpting</w:t>
      </w:r>
      <w:r>
        <w:t xml:space="preserve"> utilizes a process known as Cryolipolysis. Breaking down the word Cryolipolysis, cryo means ‘cold</w:t>
      </w:r>
      <w:r w:rsidR="000772FD">
        <w:t>-</w:t>
      </w:r>
      <w:r>
        <w:t>induced,’ lipo refers to fat cells, and lysis re</w:t>
      </w:r>
      <w:r w:rsidR="000772FD">
        <w:t>late</w:t>
      </w:r>
      <w:r>
        <w:t>s to cell death and removal. During a CoolSculpting treatment, proprietary applicators are positioned over a bulge. This applicator suctions fat cells to the surface of the skin and exposes th</w:t>
      </w:r>
      <w:r w:rsidR="00324BCD">
        <w:t>e</w:t>
      </w:r>
      <w:r>
        <w:t xml:space="preserve"> bulge to precisely controlled cooling. This cooling passes through the skin and chills subcutaneous fat cells below the surface. Fat cells have very thin membranes. This allows the cell to expand to store additional fat when a person gains weight. Because it is so thin, </w:t>
      </w:r>
      <w:r w:rsidR="00324BCD">
        <w:t>fat cell membranes</w:t>
      </w:r>
      <w:r>
        <w:t xml:space="preserve"> can </w:t>
      </w:r>
      <w:r w:rsidR="000772FD">
        <w:t>quick</w:t>
      </w:r>
      <w:r>
        <w:t xml:space="preserve">ly chill and become brittle. The frozen membrane breaks apart, disabling the cell from storing fat. </w:t>
      </w:r>
    </w:p>
    <w:p w14:paraId="453EDA5F" w14:textId="4A464C24" w:rsidR="007A7C63" w:rsidRDefault="007A7C63">
      <w:r>
        <w:t xml:space="preserve">When fat cells rupture, they are permanently destroyed. This process triggers a natural mechanism. Over the span of several weeks, the lymphatic system collects the </w:t>
      </w:r>
      <w:r w:rsidR="000772FD">
        <w:t>damaged</w:t>
      </w:r>
      <w:r>
        <w:t xml:space="preserve"> fat cells. They are eventually processed out of the body in the form of waste. </w:t>
      </w:r>
    </w:p>
    <w:p w14:paraId="601CE3CC" w14:textId="7948CCB9" w:rsidR="007A7C63" w:rsidRDefault="007A7C63">
      <w:r>
        <w:t xml:space="preserve">Once fat cells are excreted </w:t>
      </w:r>
      <w:r w:rsidR="000772FD">
        <w:t>from</w:t>
      </w:r>
      <w:r>
        <w:t xml:space="preserve"> the body, they are gone for good. The body does not create more fat cells to replace the ones that have been frozen and processed out of the body. This leads to long</w:t>
      </w:r>
      <w:r w:rsidR="000772FD">
        <w:t>-</w:t>
      </w:r>
      <w:r>
        <w:t xml:space="preserve">lasting fat reduction. </w:t>
      </w:r>
    </w:p>
    <w:p w14:paraId="59921EF9" w14:textId="0B06E62C" w:rsidR="00324BCD" w:rsidRPr="00324BCD" w:rsidRDefault="00324BCD" w:rsidP="00324BCD">
      <w:pPr>
        <w:jc w:val="right"/>
        <w:rPr>
          <w:u w:val="single"/>
        </w:rPr>
      </w:pPr>
      <w:r w:rsidRPr="00324BCD">
        <w:rPr>
          <w:u w:val="single"/>
        </w:rPr>
        <w:t xml:space="preserve">Related article: Freezing fat at home | Why DIY CoolSculpting </w:t>
      </w:r>
      <w:r w:rsidR="000772FD" w:rsidRPr="00324BCD">
        <w:rPr>
          <w:u w:val="single"/>
        </w:rPr>
        <w:t>Does not</w:t>
      </w:r>
      <w:r w:rsidRPr="00324BCD">
        <w:rPr>
          <w:u w:val="single"/>
        </w:rPr>
        <w:t xml:space="preserve"> Work &gt;&gt;</w:t>
      </w:r>
    </w:p>
    <w:p w14:paraId="0EEBC733" w14:textId="77777777" w:rsidR="00324BCD" w:rsidRDefault="007A7C63">
      <w:r>
        <w:t>WHY DOESN’T FAT FREEZING ALSO FREEZE THE SKIN</w:t>
      </w:r>
      <w:r w:rsidR="00324BCD">
        <w:t>?</w:t>
      </w:r>
    </w:p>
    <w:p w14:paraId="21EC6A7C" w14:textId="07FEF954" w:rsidR="007A7C63" w:rsidRDefault="007A7C63">
      <w:r>
        <w:t>Cryolipolysis is possible because fat cells do not withstand extreme ranges in temperature. They</w:t>
      </w:r>
      <w:r w:rsidR="00324BCD">
        <w:t xml:space="preserve"> </w:t>
      </w:r>
      <w:r w:rsidR="000772FD">
        <w:t>quick</w:t>
      </w:r>
      <w:r w:rsidR="00324BCD">
        <w:t>ly</w:t>
      </w:r>
      <w:r>
        <w:t xml:space="preserve"> freeze </w:t>
      </w:r>
      <w:r w:rsidR="00324BCD">
        <w:t>or</w:t>
      </w:r>
      <w:r>
        <w:t xml:space="preserve"> melt</w:t>
      </w:r>
      <w:r w:rsidR="00324BCD">
        <w:t>.</w:t>
      </w:r>
      <w:r>
        <w:t xml:space="preserve"> Freezing fat cells requires a temperature that the skin can easily withstand. To visualize this concept, consider a stick of butter (representing a fat cell) and a glass of water (skin cells are composed mostly of water.) When you stick both items into the refrigerator, the butter chills and gets hard. In contrast, the glass of water gets colder</w:t>
      </w:r>
      <w:r w:rsidR="00324BCD">
        <w:t xml:space="preserve"> but does not change its composition</w:t>
      </w:r>
      <w:r>
        <w:t xml:space="preserve">. T </w:t>
      </w:r>
    </w:p>
    <w:p w14:paraId="0797677C" w14:textId="2E0C987F" w:rsidR="007A7C63" w:rsidRDefault="007A7C63">
      <w:r>
        <w:t>FREEZING FAT CELLS FOR NON</w:t>
      </w:r>
      <w:r w:rsidR="00324BCD">
        <w:t>-</w:t>
      </w:r>
      <w:r>
        <w:t>INVASIVE FAT REDUCTION</w:t>
      </w:r>
    </w:p>
    <w:p w14:paraId="1013892F" w14:textId="17746059" w:rsidR="007A7C63" w:rsidRPr="007A7C63" w:rsidRDefault="007A7C63">
      <w:r>
        <w:t xml:space="preserve">Freezing fat cells provides a non-surgical alternative to liposuction. Furthermore, this process relies on the body to remove the frozen fat cells. This </w:t>
      </w:r>
      <w:r w:rsidR="000772FD">
        <w:t>ensur</w:t>
      </w:r>
      <w:r>
        <w:t>es long</w:t>
      </w:r>
      <w:r w:rsidR="000772FD">
        <w:t>-</w:t>
      </w:r>
      <w:r>
        <w:t xml:space="preserve">lasting, </w:t>
      </w:r>
      <w:r w:rsidRPr="007A7C63">
        <w:rPr>
          <w:u w:val="single"/>
        </w:rPr>
        <w:t>natural</w:t>
      </w:r>
      <w:r w:rsidR="000772FD">
        <w:rPr>
          <w:u w:val="single"/>
        </w:rPr>
        <w:t>-</w:t>
      </w:r>
      <w:r w:rsidRPr="007A7C63">
        <w:rPr>
          <w:u w:val="single"/>
        </w:rPr>
        <w:t xml:space="preserve">looking results. </w:t>
      </w:r>
      <w:r>
        <w:t xml:space="preserve"> If you want to contour your body without surgery or downtime, th</w:t>
      </w:r>
      <w:r w:rsidR="00324BCD">
        <w:t>e</w:t>
      </w:r>
      <w:r>
        <w:t>n freezing fat cells with CoolSculpting may be ideal for you.</w:t>
      </w:r>
      <w:r w:rsidR="00324BCD">
        <w:t xml:space="preserve"> Find out if freezing fat is right for you by scheduling a free consultation with COR Medspa. </w:t>
      </w:r>
      <w:r w:rsidR="00324BCD">
        <w:rPr>
          <w:rFonts w:ascii="Calibri" w:eastAsia="Calibri" w:hAnsi="Calibri" w:cs="Calibri"/>
        </w:rPr>
        <w:t xml:space="preserve">Learn </w:t>
      </w:r>
      <w:r w:rsidR="00324BCD">
        <w:rPr>
          <w:rFonts w:ascii="Calibri" w:eastAsia="Calibri" w:hAnsi="Calibri" w:cs="Calibri"/>
        </w:rPr>
        <w:lastRenderedPageBreak/>
        <w:t>more by scheduling a free consultation with COR Medspa, the top</w:t>
      </w:r>
      <w:r w:rsidR="00324BCD">
        <w:rPr>
          <w:rFonts w:ascii="Calibri" w:eastAsia="Calibri" w:hAnsi="Calibri" w:cs="Calibri"/>
        </w:rPr>
        <w:t xml:space="preserve"> body </w:t>
      </w:r>
      <w:r w:rsidR="000772FD">
        <w:rPr>
          <w:rFonts w:ascii="Calibri" w:eastAsia="Calibri" w:hAnsi="Calibri" w:cs="Calibri"/>
        </w:rPr>
        <w:t>contouring</w:t>
      </w:r>
      <w:r w:rsidR="00324BCD">
        <w:rPr>
          <w:rFonts w:ascii="Calibri" w:eastAsia="Calibri" w:hAnsi="Calibri" w:cs="Calibri"/>
        </w:rPr>
        <w:t xml:space="preserve"> spa in Denville, NJ. Contact COR Medspa online or call (973) 707-3958.</w:t>
      </w:r>
    </w:p>
    <w:p w14:paraId="6D18D80E" w14:textId="77777777" w:rsidR="007A7C63" w:rsidRDefault="007A7C63"/>
    <w:sectPr w:rsidR="007A7C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jQHQmNTQ3NzAyUdpeDU4uLM/DyQAsNaAL6DmeYsAAAA"/>
  </w:docVars>
  <w:rsids>
    <w:rsidRoot w:val="00292FD9"/>
    <w:rsid w:val="000772FD"/>
    <w:rsid w:val="00292FD9"/>
    <w:rsid w:val="00324BCD"/>
    <w:rsid w:val="007A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F1149"/>
  <w15:chartTrackingRefBased/>
  <w15:docId w15:val="{08148B5E-4E67-4787-A42A-D92D7C558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76</Words>
  <Characters>2715</Characters>
  <Application>Microsoft Office Word</Application>
  <DocSecurity>0</DocSecurity>
  <Lines>22</Lines>
  <Paragraphs>6</Paragraphs>
  <ScaleCrop>false</ScaleCrop>
  <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6-22T20:03:00Z</dcterms:created>
  <dcterms:modified xsi:type="dcterms:W3CDTF">2020-06-22T20:39:00Z</dcterms:modified>
</cp:coreProperties>
</file>